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</w:tblGrid>
      <w:tr w:rsidR="007D42A5" w14:paraId="543F2073" w14:textId="77777777" w:rsidTr="007D42A5">
        <w:tc>
          <w:tcPr>
            <w:tcW w:w="481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B449431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 xml:space="preserve">Imię i nazwisko doktoranta: </w:t>
            </w:r>
            <w:bookmarkStart w:id="0" w:name="_GoBack"/>
            <w:bookmarkEnd w:id="0"/>
          </w:p>
          <w:p w14:paraId="0D6AC61E" w14:textId="77777777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</w:p>
        </w:tc>
      </w:tr>
      <w:tr w:rsidR="007D42A5" w14:paraId="185EB62F" w14:textId="77777777" w:rsidTr="007D42A5">
        <w:tc>
          <w:tcPr>
            <w:tcW w:w="4815" w:type="dxa"/>
            <w:tcBorders>
              <w:left w:val="single" w:sz="12" w:space="0" w:color="auto"/>
              <w:right w:val="single" w:sz="12" w:space="0" w:color="auto"/>
            </w:tcBorders>
          </w:tcPr>
          <w:p w14:paraId="0E59715D" w14:textId="0E04D18B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Rok kształcenia:</w:t>
            </w:r>
          </w:p>
        </w:tc>
      </w:tr>
      <w:tr w:rsidR="007D42A5" w14:paraId="3980C4EE" w14:textId="77777777" w:rsidTr="007D42A5">
        <w:tc>
          <w:tcPr>
            <w:tcW w:w="481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90615D8" w14:textId="7DF729A0" w:rsidR="007D42A5" w:rsidRPr="00DD2E6C" w:rsidRDefault="007D42A5" w:rsidP="006A53B8">
            <w:pPr>
              <w:spacing w:after="60"/>
              <w:rPr>
                <w:b/>
                <w:bCs/>
                <w:sz w:val="28"/>
                <w:szCs w:val="28"/>
              </w:rPr>
            </w:pPr>
            <w:r w:rsidRPr="00DD2E6C">
              <w:rPr>
                <w:b/>
                <w:bCs/>
                <w:sz w:val="28"/>
                <w:szCs w:val="28"/>
              </w:rPr>
              <w:t>Dyscyplina:</w:t>
            </w:r>
          </w:p>
        </w:tc>
      </w:tr>
    </w:tbl>
    <w:p w14:paraId="74B2B202" w14:textId="77777777" w:rsidR="00E2071B" w:rsidRDefault="00E2071B" w:rsidP="00DD137C">
      <w:pPr>
        <w:spacing w:after="120"/>
        <w:rPr>
          <w:b/>
          <w:bCs/>
          <w:sz w:val="32"/>
          <w:szCs w:val="32"/>
        </w:rPr>
      </w:pPr>
    </w:p>
    <w:p w14:paraId="591BB6D5" w14:textId="25B457E9" w:rsidR="00C052A4" w:rsidRPr="00C052A4" w:rsidRDefault="00C052A4" w:rsidP="00C052A4">
      <w:pPr>
        <w:spacing w:after="0" w:line="240" w:lineRule="auto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C052A4">
        <w:rPr>
          <w:rFonts w:ascii="Calibri" w:eastAsia="Calibri" w:hAnsi="Calibri" w:cs="Times New Roman"/>
          <w:b/>
          <w:bCs/>
          <w:sz w:val="28"/>
          <w:szCs w:val="28"/>
        </w:rPr>
        <w:t xml:space="preserve">Wykaz zajęć dydaktycznych </w:t>
      </w:r>
    </w:p>
    <w:p w14:paraId="1741ECA9" w14:textId="77777777" w:rsidR="00C052A4" w:rsidRPr="00C052A4" w:rsidRDefault="00C052A4" w:rsidP="00C052A4">
      <w:pPr>
        <w:spacing w:after="0" w:line="240" w:lineRule="auto"/>
        <w:jc w:val="center"/>
        <w:rPr>
          <w:rFonts w:ascii="Calibri" w:eastAsia="Calibri" w:hAnsi="Calibri" w:cs="Times New Roman"/>
          <w:b/>
          <w:bCs/>
          <w:sz w:val="28"/>
          <w:szCs w:val="28"/>
        </w:rPr>
      </w:pPr>
      <w:r w:rsidRPr="00C052A4">
        <w:rPr>
          <w:rFonts w:ascii="Calibri" w:eastAsia="Calibri" w:hAnsi="Calibri" w:cs="Times New Roman"/>
          <w:b/>
          <w:bCs/>
          <w:sz w:val="28"/>
          <w:szCs w:val="28"/>
        </w:rPr>
        <w:t xml:space="preserve">realizowanych w ramach Praktyki dydaktycznej </w:t>
      </w:r>
    </w:p>
    <w:p w14:paraId="2FDDF90A" w14:textId="4AB1E53E" w:rsidR="006B3F78" w:rsidRPr="00DD137C" w:rsidRDefault="00C052A4" w:rsidP="00C052A4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C052A4">
        <w:rPr>
          <w:rFonts w:ascii="Calibri" w:eastAsia="Calibri" w:hAnsi="Calibri" w:cs="Times New Roman"/>
          <w:b/>
          <w:bCs/>
          <w:sz w:val="28"/>
          <w:szCs w:val="28"/>
        </w:rPr>
        <w:t>w roku akad. 2023/2024</w:t>
      </w:r>
      <w:r w:rsidR="001B7D88">
        <w:rPr>
          <w:b/>
          <w:bCs/>
          <w:sz w:val="32"/>
          <w:szCs w:val="32"/>
        </w:rPr>
        <w:t xml:space="preserve">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766"/>
        <w:gridCol w:w="1865"/>
        <w:gridCol w:w="1985"/>
      </w:tblGrid>
      <w:tr w:rsidR="00C052A4" w:rsidRPr="00C052A4" w14:paraId="7BA0141D" w14:textId="77777777" w:rsidTr="00D724F9">
        <w:tc>
          <w:tcPr>
            <w:tcW w:w="959" w:type="dxa"/>
            <w:shd w:val="clear" w:color="auto" w:fill="auto"/>
          </w:tcPr>
          <w:p w14:paraId="323BCE04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52A4">
              <w:rPr>
                <w:rFonts w:ascii="Calibri" w:eastAsia="Calibri" w:hAnsi="Calibri" w:cs="Times New Roman"/>
                <w:b/>
                <w:sz w:val="24"/>
                <w:szCs w:val="24"/>
              </w:rPr>
              <w:t>L.p.</w:t>
            </w:r>
          </w:p>
        </w:tc>
        <w:tc>
          <w:tcPr>
            <w:tcW w:w="8766" w:type="dxa"/>
            <w:shd w:val="clear" w:color="auto" w:fill="auto"/>
          </w:tcPr>
          <w:p w14:paraId="3B5B38E2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52A4">
              <w:rPr>
                <w:rFonts w:ascii="Calibri" w:eastAsia="Calibri" w:hAnsi="Calibri" w:cs="Times New Roman"/>
                <w:b/>
                <w:sz w:val="24"/>
                <w:szCs w:val="24"/>
              </w:rPr>
              <w:t>Nazwa przedmiotu, kierunek, rodzaj studiów, typ zajęć, rok</w:t>
            </w:r>
          </w:p>
        </w:tc>
        <w:tc>
          <w:tcPr>
            <w:tcW w:w="1865" w:type="dxa"/>
            <w:shd w:val="clear" w:color="auto" w:fill="auto"/>
          </w:tcPr>
          <w:p w14:paraId="35A2103E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52A4">
              <w:rPr>
                <w:rFonts w:ascii="Calibri" w:eastAsia="Calibri" w:hAnsi="Calibri" w:cs="Times New Roman"/>
                <w:b/>
                <w:sz w:val="24"/>
                <w:szCs w:val="24"/>
              </w:rPr>
              <w:t>Liczba godzin zajęć prowadzonych samodzielnie (KIOD)</w:t>
            </w:r>
          </w:p>
        </w:tc>
        <w:tc>
          <w:tcPr>
            <w:tcW w:w="1985" w:type="dxa"/>
            <w:shd w:val="clear" w:color="auto" w:fill="auto"/>
          </w:tcPr>
          <w:p w14:paraId="2555E1B5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052A4">
              <w:rPr>
                <w:rFonts w:ascii="Calibri" w:eastAsia="Calibri" w:hAnsi="Calibri" w:cs="Times New Roman"/>
                <w:b/>
                <w:sz w:val="24"/>
                <w:szCs w:val="24"/>
              </w:rPr>
              <w:t>Liczba godzin zajęć w ramach współuczestni-</w:t>
            </w:r>
          </w:p>
          <w:p w14:paraId="6AC0A5A8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52A4">
              <w:rPr>
                <w:rFonts w:ascii="Calibri" w:eastAsia="Calibri" w:hAnsi="Calibri" w:cs="Times New Roman"/>
                <w:b/>
                <w:sz w:val="24"/>
                <w:szCs w:val="24"/>
              </w:rPr>
              <w:t>czenia</w:t>
            </w:r>
          </w:p>
        </w:tc>
      </w:tr>
      <w:tr w:rsidR="00C052A4" w:rsidRPr="00C052A4" w14:paraId="04F30A64" w14:textId="77777777" w:rsidTr="00D724F9">
        <w:tc>
          <w:tcPr>
            <w:tcW w:w="959" w:type="dxa"/>
            <w:shd w:val="clear" w:color="auto" w:fill="auto"/>
          </w:tcPr>
          <w:p w14:paraId="4730A6ED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766" w:type="dxa"/>
            <w:shd w:val="clear" w:color="auto" w:fill="auto"/>
          </w:tcPr>
          <w:p w14:paraId="3080BED2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65" w:type="dxa"/>
            <w:shd w:val="clear" w:color="auto" w:fill="auto"/>
          </w:tcPr>
          <w:p w14:paraId="56254745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6F2BF8C2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</w:tr>
      <w:tr w:rsidR="00C052A4" w:rsidRPr="00C052A4" w14:paraId="2E786F33" w14:textId="77777777" w:rsidTr="00D724F9">
        <w:tc>
          <w:tcPr>
            <w:tcW w:w="959" w:type="dxa"/>
            <w:shd w:val="clear" w:color="auto" w:fill="auto"/>
          </w:tcPr>
          <w:p w14:paraId="7AE23E9E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766" w:type="dxa"/>
            <w:shd w:val="clear" w:color="auto" w:fill="auto"/>
          </w:tcPr>
          <w:p w14:paraId="54893E9D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65" w:type="dxa"/>
            <w:shd w:val="clear" w:color="auto" w:fill="auto"/>
          </w:tcPr>
          <w:p w14:paraId="3033F9C2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5" w:type="dxa"/>
            <w:shd w:val="clear" w:color="auto" w:fill="auto"/>
          </w:tcPr>
          <w:p w14:paraId="55015075" w14:textId="77777777" w:rsidR="00C052A4" w:rsidRPr="00C052A4" w:rsidRDefault="00C052A4" w:rsidP="00C052A4">
            <w:pPr>
              <w:spacing w:after="0" w:line="240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</w:p>
        </w:tc>
      </w:tr>
    </w:tbl>
    <w:p w14:paraId="5D43C663" w14:textId="64D86B77" w:rsidR="006A53B8" w:rsidRPr="002805DB" w:rsidRDefault="006A53B8" w:rsidP="00C92FB4">
      <w:pPr>
        <w:rPr>
          <w:b/>
        </w:rPr>
      </w:pPr>
    </w:p>
    <w:tbl>
      <w:tblPr>
        <w:tblStyle w:val="TableGrid"/>
        <w:tblpPr w:leftFromText="141" w:rightFromText="141" w:vertAnchor="text" w:horzAnchor="margin" w:tblpXSpec="right" w:tblpY="337"/>
        <w:tblW w:w="0" w:type="auto"/>
        <w:tbl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957"/>
        <w:gridCol w:w="4120"/>
      </w:tblGrid>
      <w:tr w:rsidR="00386C1B" w14:paraId="53F55EE7" w14:textId="77777777" w:rsidTr="00B31777">
        <w:tc>
          <w:tcPr>
            <w:tcW w:w="4957" w:type="dxa"/>
            <w:vAlign w:val="center"/>
          </w:tcPr>
          <w:p w14:paraId="1AE51B04" w14:textId="58A77646" w:rsidR="00386C1B" w:rsidRPr="00B31777" w:rsidRDefault="00E2071B" w:rsidP="00300A3A">
            <w:pPr>
              <w:jc w:val="center"/>
              <w:rPr>
                <w:i/>
                <w:iCs/>
                <w:color w:val="404040" w:themeColor="text1" w:themeTint="BF"/>
              </w:rPr>
            </w:pPr>
            <w:r>
              <w:rPr>
                <w:i/>
                <w:iCs/>
                <w:color w:val="404040" w:themeColor="text1" w:themeTint="BF"/>
              </w:rPr>
              <w:t>Data i podpis doktoranta</w:t>
            </w:r>
          </w:p>
        </w:tc>
        <w:tc>
          <w:tcPr>
            <w:tcW w:w="4120" w:type="dxa"/>
          </w:tcPr>
          <w:p w14:paraId="624A358D" w14:textId="332651F2" w:rsidR="00386C1B" w:rsidRPr="00B31777" w:rsidRDefault="00386C1B" w:rsidP="00E2071B">
            <w:pPr>
              <w:jc w:val="center"/>
              <w:rPr>
                <w:color w:val="404040" w:themeColor="text1" w:themeTint="BF"/>
              </w:rPr>
            </w:pPr>
            <w:r w:rsidRPr="00B31777">
              <w:rPr>
                <w:i/>
                <w:iCs/>
                <w:color w:val="404040" w:themeColor="text1" w:themeTint="BF"/>
              </w:rPr>
              <w:t xml:space="preserve">Data i podpis </w:t>
            </w:r>
            <w:r w:rsidR="00E2071B">
              <w:rPr>
                <w:i/>
                <w:iCs/>
                <w:color w:val="404040" w:themeColor="text1" w:themeTint="BF"/>
              </w:rPr>
              <w:t>promotora</w:t>
            </w:r>
          </w:p>
        </w:tc>
      </w:tr>
      <w:tr w:rsidR="00386C1B" w14:paraId="4FB19633" w14:textId="77777777" w:rsidTr="00B31777">
        <w:tc>
          <w:tcPr>
            <w:tcW w:w="4957" w:type="dxa"/>
          </w:tcPr>
          <w:p w14:paraId="18212BB3" w14:textId="77777777" w:rsidR="00A7631D" w:rsidRDefault="00A7631D" w:rsidP="00A7631D">
            <w:pPr>
              <w:jc w:val="center"/>
            </w:pPr>
          </w:p>
          <w:p w14:paraId="0746A75A" w14:textId="0F0AACC9" w:rsidR="00386C1B" w:rsidRDefault="00386C1B" w:rsidP="00A7631D">
            <w:pPr>
              <w:jc w:val="center"/>
            </w:pPr>
          </w:p>
        </w:tc>
        <w:tc>
          <w:tcPr>
            <w:tcW w:w="4120" w:type="dxa"/>
          </w:tcPr>
          <w:p w14:paraId="141FD751" w14:textId="77777777" w:rsidR="00386C1B" w:rsidRDefault="00386C1B" w:rsidP="00386C1B"/>
          <w:p w14:paraId="5A1303D5" w14:textId="77777777" w:rsidR="00386C1B" w:rsidRDefault="00386C1B" w:rsidP="00386C1B"/>
          <w:p w14:paraId="3C8EDC98" w14:textId="2686DC5F" w:rsidR="00386C1B" w:rsidRDefault="00386C1B" w:rsidP="00386C1B"/>
        </w:tc>
      </w:tr>
    </w:tbl>
    <w:p w14:paraId="0FAF6175" w14:textId="7B4A4E4A" w:rsidR="006A53B8" w:rsidRDefault="006A53B8" w:rsidP="00C92FB4">
      <w:pPr>
        <w:rPr>
          <w:i/>
          <w:iCs/>
        </w:rPr>
      </w:pPr>
    </w:p>
    <w:p w14:paraId="6CAA710E" w14:textId="61C00FCF" w:rsidR="007212A2" w:rsidRDefault="007212A2" w:rsidP="00C92FB4">
      <w:pPr>
        <w:rPr>
          <w:i/>
          <w:iCs/>
        </w:rPr>
      </w:pPr>
    </w:p>
    <w:p w14:paraId="202B5D6E" w14:textId="7547F6A7" w:rsidR="007212A2" w:rsidRDefault="007212A2" w:rsidP="00C92FB4">
      <w:pPr>
        <w:rPr>
          <w:i/>
          <w:iCs/>
        </w:rPr>
      </w:pPr>
    </w:p>
    <w:p w14:paraId="64CE5249" w14:textId="77777777" w:rsidR="007212A2" w:rsidRDefault="007212A2" w:rsidP="00C92FB4">
      <w:pPr>
        <w:rPr>
          <w:i/>
          <w:iCs/>
        </w:rPr>
      </w:pPr>
    </w:p>
    <w:p w14:paraId="77742EF2" w14:textId="448074B9" w:rsidR="007212A2" w:rsidRPr="006A53B8" w:rsidRDefault="007212A2" w:rsidP="00C92FB4">
      <w:pPr>
        <w:rPr>
          <w:i/>
          <w:iCs/>
        </w:rPr>
      </w:pPr>
    </w:p>
    <w:sectPr w:rsidR="007212A2" w:rsidRPr="006A53B8" w:rsidSect="00BF5133">
      <w:headerReference w:type="default" r:id="rId7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4644D1" w14:textId="77777777" w:rsidR="00C92DDD" w:rsidRDefault="00C92DDD" w:rsidP="00831D73">
      <w:pPr>
        <w:spacing w:after="0" w:line="240" w:lineRule="auto"/>
      </w:pPr>
      <w:r>
        <w:separator/>
      </w:r>
    </w:p>
  </w:endnote>
  <w:endnote w:type="continuationSeparator" w:id="0">
    <w:p w14:paraId="539A89F9" w14:textId="77777777" w:rsidR="00C92DDD" w:rsidRDefault="00C92DDD" w:rsidP="00831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A7D87F" w14:textId="77777777" w:rsidR="00C92DDD" w:rsidRDefault="00C92DDD" w:rsidP="00831D73">
      <w:pPr>
        <w:spacing w:after="0" w:line="240" w:lineRule="auto"/>
      </w:pPr>
      <w:r>
        <w:separator/>
      </w:r>
    </w:p>
  </w:footnote>
  <w:footnote w:type="continuationSeparator" w:id="0">
    <w:p w14:paraId="4111CD24" w14:textId="77777777" w:rsidR="00C92DDD" w:rsidRDefault="00C92DDD" w:rsidP="00831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CCAAB" w14:textId="77777777" w:rsidR="00831D73" w:rsidRPr="00386C1B" w:rsidRDefault="00831D73" w:rsidP="00BF5133">
    <w:pPr>
      <w:spacing w:after="0" w:line="240" w:lineRule="auto"/>
      <w:ind w:left="10620" w:firstLine="708"/>
      <w:jc w:val="both"/>
      <w:rPr>
        <w:sz w:val="20"/>
        <w:szCs w:val="20"/>
      </w:rPr>
    </w:pPr>
    <w:r w:rsidRPr="00386C1B">
      <w:rPr>
        <w:sz w:val="20"/>
        <w:szCs w:val="20"/>
      </w:rPr>
      <w:t xml:space="preserve">Szkoła Doktorska </w:t>
    </w:r>
  </w:p>
  <w:p w14:paraId="2E67B167" w14:textId="77777777" w:rsidR="00831D73" w:rsidRPr="00386C1B" w:rsidRDefault="00831D73" w:rsidP="00BF5133">
    <w:pPr>
      <w:spacing w:after="0" w:line="240" w:lineRule="auto"/>
      <w:ind w:left="9480" w:firstLine="1848"/>
      <w:jc w:val="both"/>
      <w:rPr>
        <w:sz w:val="20"/>
        <w:szCs w:val="20"/>
      </w:rPr>
    </w:pPr>
    <w:r w:rsidRPr="00386C1B">
      <w:rPr>
        <w:sz w:val="20"/>
        <w:szCs w:val="20"/>
      </w:rPr>
      <w:t>Nauk Ścisłych i Przyrodniczych</w:t>
    </w:r>
  </w:p>
  <w:p w14:paraId="5B0D877F" w14:textId="77777777" w:rsidR="00831D73" w:rsidRPr="00386C1B" w:rsidRDefault="00831D73" w:rsidP="00BF5133">
    <w:pPr>
      <w:spacing w:after="0" w:line="240" w:lineRule="auto"/>
      <w:ind w:left="9480" w:firstLine="1848"/>
      <w:rPr>
        <w:sz w:val="20"/>
        <w:szCs w:val="20"/>
      </w:rPr>
    </w:pPr>
    <w:r w:rsidRPr="00386C1B">
      <w:rPr>
        <w:sz w:val="20"/>
        <w:szCs w:val="20"/>
      </w:rPr>
      <w:t>Uniwersytetu Łódzkiego</w:t>
    </w:r>
  </w:p>
  <w:p w14:paraId="17ADBCF8" w14:textId="77777777" w:rsidR="00831D73" w:rsidRDefault="00831D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LU0Nzc0MTI2NzFT0lEKTi0uzszPAykwqgUA6yGdgywAAAA="/>
  </w:docVars>
  <w:rsids>
    <w:rsidRoot w:val="006B3F78"/>
    <w:rsid w:val="000B333A"/>
    <w:rsid w:val="000D234A"/>
    <w:rsid w:val="001B7D88"/>
    <w:rsid w:val="001C2A02"/>
    <w:rsid w:val="001C7305"/>
    <w:rsid w:val="001D7B7C"/>
    <w:rsid w:val="001F2CE0"/>
    <w:rsid w:val="002805DB"/>
    <w:rsid w:val="002B1318"/>
    <w:rsid w:val="002C0A91"/>
    <w:rsid w:val="00300A3A"/>
    <w:rsid w:val="00386C1B"/>
    <w:rsid w:val="004A757D"/>
    <w:rsid w:val="00566A4E"/>
    <w:rsid w:val="005F57F0"/>
    <w:rsid w:val="006A53B8"/>
    <w:rsid w:val="006B3F78"/>
    <w:rsid w:val="007212A2"/>
    <w:rsid w:val="007A24FD"/>
    <w:rsid w:val="007D42A5"/>
    <w:rsid w:val="007D57A6"/>
    <w:rsid w:val="00812161"/>
    <w:rsid w:val="00831D73"/>
    <w:rsid w:val="00844C05"/>
    <w:rsid w:val="00873DDF"/>
    <w:rsid w:val="008F0A4F"/>
    <w:rsid w:val="00911076"/>
    <w:rsid w:val="00931032"/>
    <w:rsid w:val="009B2D6A"/>
    <w:rsid w:val="009B496A"/>
    <w:rsid w:val="00A7631D"/>
    <w:rsid w:val="00B31777"/>
    <w:rsid w:val="00BF5133"/>
    <w:rsid w:val="00C052A4"/>
    <w:rsid w:val="00C92DDD"/>
    <w:rsid w:val="00C92FB4"/>
    <w:rsid w:val="00D86C5D"/>
    <w:rsid w:val="00DD137C"/>
    <w:rsid w:val="00DD2E6C"/>
    <w:rsid w:val="00DE2609"/>
    <w:rsid w:val="00E2071B"/>
    <w:rsid w:val="00E228A2"/>
    <w:rsid w:val="00E7703A"/>
    <w:rsid w:val="00F3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E26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5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D73"/>
  </w:style>
  <w:style w:type="paragraph" w:styleId="Footer">
    <w:name w:val="footer"/>
    <w:basedOn w:val="Normal"/>
    <w:link w:val="FooterChar"/>
    <w:uiPriority w:val="99"/>
    <w:unhideWhenUsed/>
    <w:rsid w:val="00831D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D73"/>
  </w:style>
  <w:style w:type="table" w:styleId="TableGrid">
    <w:name w:val="Table Grid"/>
    <w:basedOn w:val="TableNormal"/>
    <w:uiPriority w:val="59"/>
    <w:rsid w:val="0083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7</Words>
  <Characters>34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żbieta Kuźniak-Gębarowska</dc:creator>
  <cp:lastModifiedBy>user</cp:lastModifiedBy>
  <cp:revision>9</cp:revision>
  <cp:lastPrinted>2023-07-18T08:30:00Z</cp:lastPrinted>
  <dcterms:created xsi:type="dcterms:W3CDTF">2023-06-19T12:00:00Z</dcterms:created>
  <dcterms:modified xsi:type="dcterms:W3CDTF">2023-08-17T10:49:00Z</dcterms:modified>
</cp:coreProperties>
</file>